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Литвинов Данил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838428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78716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35721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664737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48652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39161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375534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340338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82039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553923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82804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705018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99275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95756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551722" cy="3339966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Литвинов Данила Сергеевич</dc:creator>
  <dc:language>ru-RU</dc:language>
  <cp:keywords/>
  <dcterms:created xsi:type="dcterms:W3CDTF">2025-03-09T12:13:19Z</dcterms:created>
  <dcterms:modified xsi:type="dcterms:W3CDTF">2025-03-09T12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